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04EEA1C1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.D.</w:t>
      </w:r>
      <w:r w:rsidR="00AE4A65">
        <w:rPr>
          <w:rFonts w:ascii="Arial" w:hAnsi="Arial" w:cs="Arial"/>
          <w:sz w:val="24"/>
        </w:rPr>
        <w:t xml:space="preserve"> in </w:t>
      </w:r>
      <w:r w:rsidR="0094666E" w:rsidRPr="00906BC0">
        <w:rPr>
          <w:rFonts w:ascii="Arial" w:hAnsi="Arial" w:cs="Arial"/>
          <w:sz w:val="24"/>
        </w:rPr>
        <w:t>Psychology</w:t>
      </w:r>
      <w:r w:rsidR="00412216">
        <w:rPr>
          <w:rFonts w:ascii="Arial" w:hAnsi="Arial" w:cs="Arial"/>
          <w:sz w:val="24"/>
        </w:rPr>
        <w:t xml:space="preserve"> </w:t>
      </w:r>
      <w:r w:rsidR="00A1100C">
        <w:rPr>
          <w:rFonts w:ascii="Arial" w:hAnsi="Arial" w:cs="Arial"/>
          <w:sz w:val="24"/>
        </w:rPr>
        <w:t>(</w:t>
      </w:r>
      <w:r w:rsidR="000A678C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A1100C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7F5FDA96" w14:textId="77777777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77777777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A7CAECC" w14:textId="5F01FF86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</w:p>
    <w:p w14:paraId="6AB4994F" w14:textId="2D6A5F8A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4E003ED" w14:textId="77777777" w:rsidR="001C56ED" w:rsidRP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2DBBD8E6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0B328DDD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D791481" w14:textId="19145BB4" w:rsidR="00C30C0A" w:rsidRDefault="00C30C0A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1C404C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C9F3DF0" w:rsidR="00AB0B49" w:rsidRPr="00BA58D6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27CD3BE5" w14:textId="1AA4137D" w:rsidR="00BA41F9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bookmarkStart w:id="0" w:name="_GoBack"/>
      <w:bookmarkEnd w:id="0"/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1FDF8169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5C7464E5" w14:textId="48102DAA" w:rsidR="00B03BA3" w:rsidRDefault="00B03BA3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0D503805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</w:t>
      </w:r>
      <w:r w:rsidR="009115B8">
        <w:rPr>
          <w:rFonts w:ascii="Arial" w:hAnsi="Arial" w:cs="Arial"/>
          <w:sz w:val="24"/>
        </w:rPr>
        <w:t>, JavaScript, HTML/CSS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58558767" w14:textId="00EFFA55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C55F1" w14:textId="77777777" w:rsidR="000B183C" w:rsidRDefault="000B183C" w:rsidP="00C7713F">
      <w:pPr>
        <w:spacing w:after="0" w:line="240" w:lineRule="auto"/>
      </w:pPr>
      <w:r>
        <w:separator/>
      </w:r>
    </w:p>
  </w:endnote>
  <w:endnote w:type="continuationSeparator" w:id="0">
    <w:p w14:paraId="750F96DE" w14:textId="77777777" w:rsidR="000B183C" w:rsidRDefault="000B183C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6D04D2" w14:textId="77777777" w:rsidR="000B183C" w:rsidRDefault="000B183C" w:rsidP="00C7713F">
      <w:pPr>
        <w:spacing w:after="0" w:line="240" w:lineRule="auto"/>
      </w:pPr>
      <w:r>
        <w:separator/>
      </w:r>
    </w:p>
  </w:footnote>
  <w:footnote w:type="continuationSeparator" w:id="0">
    <w:p w14:paraId="05FA02AA" w14:textId="77777777" w:rsidR="000B183C" w:rsidRDefault="000B183C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04A7CCD9" w:rsidR="009F08DB" w:rsidRDefault="009F08DB">
    <w:pPr>
      <w:pStyle w:val="Header"/>
    </w:pP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678C"/>
    <w:rsid w:val="000A784C"/>
    <w:rsid w:val="000B0C6A"/>
    <w:rsid w:val="000B183C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6EC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37E0"/>
    <w:rsid w:val="001C3E35"/>
    <w:rsid w:val="001C404C"/>
    <w:rsid w:val="001C4FCF"/>
    <w:rsid w:val="001C56ED"/>
    <w:rsid w:val="001C7C0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30E94"/>
    <w:rsid w:val="00231B01"/>
    <w:rsid w:val="002320C3"/>
    <w:rsid w:val="002335E0"/>
    <w:rsid w:val="00236FA0"/>
    <w:rsid w:val="00237BA9"/>
    <w:rsid w:val="00240A97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2216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11C1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4114"/>
    <w:rsid w:val="004A5248"/>
    <w:rsid w:val="004A5837"/>
    <w:rsid w:val="004B1BC1"/>
    <w:rsid w:val="004B1F42"/>
    <w:rsid w:val="004B3456"/>
    <w:rsid w:val="004B4706"/>
    <w:rsid w:val="004B4F9A"/>
    <w:rsid w:val="004C6420"/>
    <w:rsid w:val="004D14DB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3FC6"/>
    <w:rsid w:val="006C5B96"/>
    <w:rsid w:val="006C699F"/>
    <w:rsid w:val="006C774E"/>
    <w:rsid w:val="006D06FF"/>
    <w:rsid w:val="006D0C4A"/>
    <w:rsid w:val="006D408B"/>
    <w:rsid w:val="006D41E2"/>
    <w:rsid w:val="006D52A0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87F"/>
    <w:rsid w:val="00787112"/>
    <w:rsid w:val="007879E7"/>
    <w:rsid w:val="00790493"/>
    <w:rsid w:val="00790B9C"/>
    <w:rsid w:val="00792D5A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78A4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0FE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5B8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100C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65"/>
    <w:rsid w:val="00AE4AE9"/>
    <w:rsid w:val="00AE5776"/>
    <w:rsid w:val="00AF0868"/>
    <w:rsid w:val="00AF168F"/>
    <w:rsid w:val="00AF33C8"/>
    <w:rsid w:val="00AF4F56"/>
    <w:rsid w:val="00AF7CF6"/>
    <w:rsid w:val="00B00EB5"/>
    <w:rsid w:val="00B02375"/>
    <w:rsid w:val="00B02F38"/>
    <w:rsid w:val="00B030EC"/>
    <w:rsid w:val="00B03BA3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518D"/>
    <w:rsid w:val="00B3653C"/>
    <w:rsid w:val="00B37D8D"/>
    <w:rsid w:val="00B4202A"/>
    <w:rsid w:val="00B43855"/>
    <w:rsid w:val="00B44A37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A8B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1EC6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FA"/>
    <w:rsid w:val="00EC45C9"/>
    <w:rsid w:val="00EC5FAC"/>
    <w:rsid w:val="00ED0607"/>
    <w:rsid w:val="00ED1648"/>
    <w:rsid w:val="00ED347A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D67AB3-A8A5-4CE2-8E34-0A0B96932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4</Pages>
  <Words>1182</Words>
  <Characters>674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</cp:lastModifiedBy>
  <cp:revision>492</cp:revision>
  <cp:lastPrinted>2019-02-23T17:24:00Z</cp:lastPrinted>
  <dcterms:created xsi:type="dcterms:W3CDTF">2016-10-05T19:10:00Z</dcterms:created>
  <dcterms:modified xsi:type="dcterms:W3CDTF">2019-02-23T17:32:00Z</dcterms:modified>
</cp:coreProperties>
</file>